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ra Taylo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ylo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02 Curch st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rataylor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086604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be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